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2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59ef5674101ece4c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2T06:13:17Z</dcterms:created>
  <dcterms:modified xsi:type="dcterms:W3CDTF">2022-04-02T06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2 06:13:06</vt:lpwstr>
  </property>
</Properties>
</file>